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8cf9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73e82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5719f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